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5102080F" w:rsidR="000303D9" w:rsidRDefault="00D755DC" w:rsidP="000303D9">
      <w:pPr>
        <w:jc w:val="right"/>
        <w:rPr>
          <w:b/>
          <w:sz w:val="52"/>
        </w:rPr>
      </w:pPr>
      <w:r>
        <w:rPr>
          <w:b/>
          <w:sz w:val="52"/>
        </w:rPr>
        <w:t xml:space="preserve">Lab </w:t>
      </w:r>
      <w:r w:rsidR="00F4196D">
        <w:rPr>
          <w:b/>
          <w:sz w:val="52"/>
        </w:rPr>
        <w:t>0</w:t>
      </w:r>
      <w:r>
        <w:rPr>
          <w:b/>
          <w:sz w:val="52"/>
        </w:rPr>
        <w:t>4</w:t>
      </w:r>
    </w:p>
    <w:p w14:paraId="6952B3F7" w14:textId="77777777" w:rsidR="00B0550A" w:rsidRDefault="000303D9" w:rsidP="000303D9">
      <w:pPr>
        <w:jc w:val="right"/>
        <w:rPr>
          <w:b/>
          <w:sz w:val="48"/>
        </w:rPr>
      </w:pPr>
      <w:r w:rsidRPr="003D6CD2">
        <w:rPr>
          <w:b/>
          <w:sz w:val="48"/>
        </w:rPr>
        <w:t xml:space="preserve">OS </w:t>
      </w:r>
      <w:r w:rsidR="00B0550A">
        <w:rPr>
          <w:b/>
          <w:sz w:val="48"/>
        </w:rPr>
        <w:t>Scheduler Lab</w:t>
      </w:r>
    </w:p>
    <w:p w14:paraId="4C258048" w14:textId="50D84811" w:rsidR="004357D6" w:rsidRDefault="00B0550A" w:rsidP="000303D9">
      <w:pPr>
        <w:jc w:val="right"/>
        <w:rPr>
          <w:b/>
          <w:sz w:val="48"/>
        </w:rPr>
      </w:pPr>
      <w:r>
        <w:rPr>
          <w:b/>
          <w:sz w:val="48"/>
        </w:rPr>
        <w:t>Evaluating Scheduler Responsiveness</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CDBC98E" w14:textId="1AD0404B" w:rsidR="00A0179E"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08" w:history="1">
            <w:r w:rsidR="00A0179E" w:rsidRPr="00E56CB0">
              <w:rPr>
                <w:rStyle w:val="Hyperlink"/>
              </w:rPr>
              <w:t>1</w:t>
            </w:r>
            <w:r w:rsidR="00A0179E">
              <w:rPr>
                <w:rFonts w:asciiTheme="minorHAnsi" w:hAnsiTheme="minorHAnsi"/>
                <w:b w:val="0"/>
                <w:color w:val="auto"/>
                <w:sz w:val="22"/>
                <w:lang w:val="en-US" w:eastAsia="en-US"/>
              </w:rPr>
              <w:tab/>
            </w:r>
            <w:r w:rsidR="00A0179E" w:rsidRPr="00E56CB0">
              <w:rPr>
                <w:rStyle w:val="Hyperlink"/>
              </w:rPr>
              <w:t>Overview</w:t>
            </w:r>
            <w:r w:rsidR="00A0179E">
              <w:rPr>
                <w:webHidden/>
              </w:rPr>
              <w:tab/>
            </w:r>
            <w:r w:rsidR="00A0179E">
              <w:rPr>
                <w:webHidden/>
              </w:rPr>
              <w:fldChar w:fldCharType="begin"/>
            </w:r>
            <w:r w:rsidR="00A0179E">
              <w:rPr>
                <w:webHidden/>
              </w:rPr>
              <w:instrText xml:space="preserve"> PAGEREF _Toc89698008 \h </w:instrText>
            </w:r>
            <w:r w:rsidR="00A0179E">
              <w:rPr>
                <w:webHidden/>
              </w:rPr>
            </w:r>
            <w:r w:rsidR="00A0179E">
              <w:rPr>
                <w:webHidden/>
              </w:rPr>
              <w:fldChar w:fldCharType="separate"/>
            </w:r>
            <w:r w:rsidR="00A0179E">
              <w:rPr>
                <w:webHidden/>
              </w:rPr>
              <w:t>2</w:t>
            </w:r>
            <w:r w:rsidR="00A0179E">
              <w:rPr>
                <w:webHidden/>
              </w:rPr>
              <w:fldChar w:fldCharType="end"/>
            </w:r>
          </w:hyperlink>
        </w:p>
        <w:p w14:paraId="76D02FCA" w14:textId="22BB746F" w:rsidR="00A0179E" w:rsidRDefault="00F4196D">
          <w:pPr>
            <w:pStyle w:val="TOC2"/>
            <w:tabs>
              <w:tab w:val="left" w:pos="880"/>
              <w:tab w:val="right" w:leader="dot" w:pos="9016"/>
            </w:tabs>
            <w:rPr>
              <w:rFonts w:asciiTheme="minorHAnsi" w:hAnsiTheme="minorHAnsi"/>
              <w:noProof/>
              <w:color w:val="auto"/>
              <w:lang w:val="en-US" w:eastAsia="en-US"/>
            </w:rPr>
          </w:pPr>
          <w:hyperlink w:anchor="_Toc89698009" w:history="1">
            <w:r w:rsidR="00A0179E" w:rsidRPr="00E56CB0">
              <w:rPr>
                <w:rStyle w:val="Hyperlink"/>
                <w:noProof/>
              </w:rPr>
              <w:t>1.1</w:t>
            </w:r>
            <w:r w:rsidR="00A0179E">
              <w:rPr>
                <w:rFonts w:asciiTheme="minorHAnsi" w:hAnsiTheme="minorHAnsi"/>
                <w:noProof/>
                <w:color w:val="auto"/>
                <w:lang w:val="en-US" w:eastAsia="en-US"/>
              </w:rPr>
              <w:tab/>
            </w:r>
            <w:r w:rsidR="00A0179E" w:rsidRPr="00E56CB0">
              <w:rPr>
                <w:rStyle w:val="Hyperlink"/>
                <w:noProof/>
              </w:rPr>
              <w:t>Software</w:t>
            </w:r>
            <w:r w:rsidR="00A0179E">
              <w:rPr>
                <w:noProof/>
                <w:webHidden/>
              </w:rPr>
              <w:tab/>
            </w:r>
            <w:r w:rsidR="00A0179E">
              <w:rPr>
                <w:noProof/>
                <w:webHidden/>
              </w:rPr>
              <w:fldChar w:fldCharType="begin"/>
            </w:r>
            <w:r w:rsidR="00A0179E">
              <w:rPr>
                <w:noProof/>
                <w:webHidden/>
              </w:rPr>
              <w:instrText xml:space="preserve"> PAGEREF _Toc89698009 \h </w:instrText>
            </w:r>
            <w:r w:rsidR="00A0179E">
              <w:rPr>
                <w:noProof/>
                <w:webHidden/>
              </w:rPr>
            </w:r>
            <w:r w:rsidR="00A0179E">
              <w:rPr>
                <w:noProof/>
                <w:webHidden/>
              </w:rPr>
              <w:fldChar w:fldCharType="separate"/>
            </w:r>
            <w:r w:rsidR="00A0179E">
              <w:rPr>
                <w:noProof/>
                <w:webHidden/>
              </w:rPr>
              <w:t>2</w:t>
            </w:r>
            <w:r w:rsidR="00A0179E">
              <w:rPr>
                <w:noProof/>
                <w:webHidden/>
              </w:rPr>
              <w:fldChar w:fldCharType="end"/>
            </w:r>
          </w:hyperlink>
        </w:p>
        <w:p w14:paraId="2BC6451B" w14:textId="6F788D0C" w:rsidR="00A0179E" w:rsidRDefault="00F4196D">
          <w:pPr>
            <w:pStyle w:val="TOC1"/>
            <w:rPr>
              <w:rFonts w:asciiTheme="minorHAnsi" w:hAnsiTheme="minorHAnsi"/>
              <w:b w:val="0"/>
              <w:color w:val="auto"/>
              <w:sz w:val="22"/>
              <w:lang w:val="en-US" w:eastAsia="en-US"/>
            </w:rPr>
          </w:pPr>
          <w:hyperlink w:anchor="_Toc89698010" w:history="1">
            <w:r w:rsidR="00A0179E" w:rsidRPr="00E56CB0">
              <w:rPr>
                <w:rStyle w:val="Hyperlink"/>
              </w:rPr>
              <w:t>2</w:t>
            </w:r>
            <w:r w:rsidR="00A0179E">
              <w:rPr>
                <w:rFonts w:asciiTheme="minorHAnsi" w:hAnsiTheme="minorHAnsi"/>
                <w:b w:val="0"/>
                <w:color w:val="auto"/>
                <w:sz w:val="22"/>
                <w:lang w:val="en-US" w:eastAsia="en-US"/>
              </w:rPr>
              <w:tab/>
            </w:r>
            <w:r w:rsidR="00A0179E" w:rsidRPr="00E56CB0">
              <w:rPr>
                <w:rStyle w:val="Hyperlink"/>
              </w:rPr>
              <w:t>Procedure</w:t>
            </w:r>
            <w:r w:rsidR="00A0179E">
              <w:rPr>
                <w:webHidden/>
              </w:rPr>
              <w:tab/>
            </w:r>
            <w:r w:rsidR="00A0179E">
              <w:rPr>
                <w:webHidden/>
              </w:rPr>
              <w:fldChar w:fldCharType="begin"/>
            </w:r>
            <w:r w:rsidR="00A0179E">
              <w:rPr>
                <w:webHidden/>
              </w:rPr>
              <w:instrText xml:space="preserve"> PAGEREF _Toc89698010 \h </w:instrText>
            </w:r>
            <w:r w:rsidR="00A0179E">
              <w:rPr>
                <w:webHidden/>
              </w:rPr>
            </w:r>
            <w:r w:rsidR="00A0179E">
              <w:rPr>
                <w:webHidden/>
              </w:rPr>
              <w:fldChar w:fldCharType="separate"/>
            </w:r>
            <w:r w:rsidR="00A0179E">
              <w:rPr>
                <w:webHidden/>
              </w:rPr>
              <w:t>4</w:t>
            </w:r>
            <w:r w:rsidR="00A0179E">
              <w:rPr>
                <w:webHidden/>
              </w:rPr>
              <w:fldChar w:fldCharType="end"/>
            </w:r>
          </w:hyperlink>
        </w:p>
        <w:p w14:paraId="7055E5DC" w14:textId="026EE493" w:rsidR="00A0179E" w:rsidRDefault="00F4196D">
          <w:pPr>
            <w:pStyle w:val="TOC2"/>
            <w:tabs>
              <w:tab w:val="left" w:pos="880"/>
              <w:tab w:val="right" w:leader="dot" w:pos="9016"/>
            </w:tabs>
            <w:rPr>
              <w:rFonts w:asciiTheme="minorHAnsi" w:hAnsiTheme="minorHAnsi"/>
              <w:noProof/>
              <w:color w:val="auto"/>
              <w:lang w:val="en-US" w:eastAsia="en-US"/>
            </w:rPr>
          </w:pPr>
          <w:hyperlink w:anchor="_Toc89698011" w:history="1">
            <w:r w:rsidR="00A0179E" w:rsidRPr="00E56CB0">
              <w:rPr>
                <w:rStyle w:val="Hyperlink"/>
                <w:noProof/>
              </w:rPr>
              <w:t>2.1</w:t>
            </w:r>
            <w:r w:rsidR="00A0179E">
              <w:rPr>
                <w:rFonts w:asciiTheme="minorHAnsi" w:hAnsiTheme="minorHAnsi"/>
                <w:noProof/>
                <w:color w:val="auto"/>
                <w:lang w:val="en-US" w:eastAsia="en-US"/>
              </w:rPr>
              <w:tab/>
            </w:r>
            <w:r w:rsidR="00A0179E" w:rsidRPr="00E56CB0">
              <w:rPr>
                <w:rStyle w:val="Hyperlink"/>
                <w:noProof/>
              </w:rPr>
              <w:t>non-preemptive non-prioritiSed</w:t>
            </w:r>
            <w:r w:rsidR="00A0179E">
              <w:rPr>
                <w:noProof/>
                <w:webHidden/>
              </w:rPr>
              <w:tab/>
            </w:r>
            <w:r w:rsidR="00A0179E">
              <w:rPr>
                <w:noProof/>
                <w:webHidden/>
              </w:rPr>
              <w:fldChar w:fldCharType="begin"/>
            </w:r>
            <w:r w:rsidR="00A0179E">
              <w:rPr>
                <w:noProof/>
                <w:webHidden/>
              </w:rPr>
              <w:instrText xml:space="preserve"> PAGEREF _Toc89698011 \h </w:instrText>
            </w:r>
            <w:r w:rsidR="00A0179E">
              <w:rPr>
                <w:noProof/>
                <w:webHidden/>
              </w:rPr>
            </w:r>
            <w:r w:rsidR="00A0179E">
              <w:rPr>
                <w:noProof/>
                <w:webHidden/>
              </w:rPr>
              <w:fldChar w:fldCharType="separate"/>
            </w:r>
            <w:r w:rsidR="00A0179E">
              <w:rPr>
                <w:noProof/>
                <w:webHidden/>
              </w:rPr>
              <w:t>4</w:t>
            </w:r>
            <w:r w:rsidR="00A0179E">
              <w:rPr>
                <w:noProof/>
                <w:webHidden/>
              </w:rPr>
              <w:fldChar w:fldCharType="end"/>
            </w:r>
          </w:hyperlink>
        </w:p>
        <w:p w14:paraId="2A602CF2" w14:textId="072BCE11" w:rsidR="00A0179E" w:rsidRDefault="00F4196D">
          <w:pPr>
            <w:pStyle w:val="TOC2"/>
            <w:tabs>
              <w:tab w:val="left" w:pos="880"/>
              <w:tab w:val="right" w:leader="dot" w:pos="9016"/>
            </w:tabs>
            <w:rPr>
              <w:rFonts w:asciiTheme="minorHAnsi" w:hAnsiTheme="minorHAnsi"/>
              <w:noProof/>
              <w:color w:val="auto"/>
              <w:lang w:val="en-US" w:eastAsia="en-US"/>
            </w:rPr>
          </w:pPr>
          <w:hyperlink w:anchor="_Toc89698012" w:history="1">
            <w:r w:rsidR="00A0179E" w:rsidRPr="00E56CB0">
              <w:rPr>
                <w:rStyle w:val="Hyperlink"/>
                <w:noProof/>
              </w:rPr>
              <w:t>2.2</w:t>
            </w:r>
            <w:r w:rsidR="00A0179E">
              <w:rPr>
                <w:rFonts w:asciiTheme="minorHAnsi" w:hAnsiTheme="minorHAnsi"/>
                <w:noProof/>
                <w:color w:val="auto"/>
                <w:lang w:val="en-US" w:eastAsia="en-US"/>
              </w:rPr>
              <w:tab/>
            </w:r>
            <w:r w:rsidR="00A0179E" w:rsidRPr="00E56CB0">
              <w:rPr>
                <w:rStyle w:val="Hyperlink"/>
                <w:noProof/>
              </w:rPr>
              <w:t>Non-preemptive prioritised</w:t>
            </w:r>
            <w:r w:rsidR="00A0179E">
              <w:rPr>
                <w:noProof/>
                <w:webHidden/>
              </w:rPr>
              <w:tab/>
            </w:r>
            <w:r w:rsidR="00A0179E">
              <w:rPr>
                <w:noProof/>
                <w:webHidden/>
              </w:rPr>
              <w:fldChar w:fldCharType="begin"/>
            </w:r>
            <w:r w:rsidR="00A0179E">
              <w:rPr>
                <w:noProof/>
                <w:webHidden/>
              </w:rPr>
              <w:instrText xml:space="preserve"> PAGEREF _Toc89698012 \h </w:instrText>
            </w:r>
            <w:r w:rsidR="00A0179E">
              <w:rPr>
                <w:noProof/>
                <w:webHidden/>
              </w:rPr>
            </w:r>
            <w:r w:rsidR="00A0179E">
              <w:rPr>
                <w:noProof/>
                <w:webHidden/>
              </w:rPr>
              <w:fldChar w:fldCharType="separate"/>
            </w:r>
            <w:r w:rsidR="00A0179E">
              <w:rPr>
                <w:noProof/>
                <w:webHidden/>
              </w:rPr>
              <w:t>5</w:t>
            </w:r>
            <w:r w:rsidR="00A0179E">
              <w:rPr>
                <w:noProof/>
                <w:webHidden/>
              </w:rPr>
              <w:fldChar w:fldCharType="end"/>
            </w:r>
          </w:hyperlink>
        </w:p>
        <w:p w14:paraId="46A91BDA" w14:textId="577D91C0" w:rsidR="00A0179E" w:rsidRDefault="00F4196D">
          <w:pPr>
            <w:pStyle w:val="TOC2"/>
            <w:tabs>
              <w:tab w:val="left" w:pos="880"/>
              <w:tab w:val="right" w:leader="dot" w:pos="9016"/>
            </w:tabs>
            <w:rPr>
              <w:rFonts w:asciiTheme="minorHAnsi" w:hAnsiTheme="minorHAnsi"/>
              <w:noProof/>
              <w:color w:val="auto"/>
              <w:lang w:val="en-US" w:eastAsia="en-US"/>
            </w:rPr>
          </w:pPr>
          <w:hyperlink w:anchor="_Toc89698013" w:history="1">
            <w:r w:rsidR="00A0179E" w:rsidRPr="00E56CB0">
              <w:rPr>
                <w:rStyle w:val="Hyperlink"/>
                <w:noProof/>
              </w:rPr>
              <w:t>2.3</w:t>
            </w:r>
            <w:r w:rsidR="00A0179E">
              <w:rPr>
                <w:rFonts w:asciiTheme="minorHAnsi" w:hAnsiTheme="minorHAnsi"/>
                <w:noProof/>
                <w:color w:val="auto"/>
                <w:lang w:val="en-US" w:eastAsia="en-US"/>
              </w:rPr>
              <w:tab/>
            </w:r>
            <w:r w:rsidR="00A0179E" w:rsidRPr="00E56CB0">
              <w:rPr>
                <w:rStyle w:val="Hyperlink"/>
                <w:noProof/>
              </w:rPr>
              <w:t>Preemptive prioritised</w:t>
            </w:r>
            <w:r w:rsidR="00A0179E">
              <w:rPr>
                <w:noProof/>
                <w:webHidden/>
              </w:rPr>
              <w:tab/>
            </w:r>
            <w:r w:rsidR="00A0179E">
              <w:rPr>
                <w:noProof/>
                <w:webHidden/>
              </w:rPr>
              <w:fldChar w:fldCharType="begin"/>
            </w:r>
            <w:r w:rsidR="00A0179E">
              <w:rPr>
                <w:noProof/>
                <w:webHidden/>
              </w:rPr>
              <w:instrText xml:space="preserve"> PAGEREF _Toc89698013 \h </w:instrText>
            </w:r>
            <w:r w:rsidR="00A0179E">
              <w:rPr>
                <w:noProof/>
                <w:webHidden/>
              </w:rPr>
            </w:r>
            <w:r w:rsidR="00A0179E">
              <w:rPr>
                <w:noProof/>
                <w:webHidden/>
              </w:rPr>
              <w:fldChar w:fldCharType="separate"/>
            </w:r>
            <w:r w:rsidR="00A0179E">
              <w:rPr>
                <w:noProof/>
                <w:webHidden/>
              </w:rPr>
              <w:t>6</w:t>
            </w:r>
            <w:r w:rsidR="00A0179E">
              <w:rPr>
                <w:noProof/>
                <w:webHidden/>
              </w:rPr>
              <w:fldChar w:fldCharType="end"/>
            </w:r>
          </w:hyperlink>
        </w:p>
        <w:p w14:paraId="1B8D0AD9" w14:textId="609E4F2A"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08"/>
      <w:r w:rsidRPr="00E34E8E">
        <w:lastRenderedPageBreak/>
        <w:t>Overview</w:t>
      </w:r>
      <w:bookmarkEnd w:id="2"/>
      <w:bookmarkEnd w:id="3"/>
    </w:p>
    <w:p w14:paraId="010365BD" w14:textId="77777777" w:rsidR="00F6783F" w:rsidRPr="00E34E8E" w:rsidRDefault="00F6783F" w:rsidP="00F6783F">
      <w:r w:rsidRPr="00E34E8E">
        <w:t xml:space="preserve">In this lab you will evaluate how changing the scheduling approach (prioritisation and pre-emption) affects how quickly a multithreaded program responds to an input event. </w:t>
      </w:r>
    </w:p>
    <w:p w14:paraId="7A62AEBE" w14:textId="77777777" w:rsidR="00F6783F" w:rsidRPr="00E34E8E" w:rsidRDefault="00F6783F" w:rsidP="00F6783F">
      <w:r w:rsidRPr="00E34E8E">
        <w:t>The goal of this program is to drive the LED</w:t>
      </w:r>
      <w:r>
        <w:t>s</w:t>
      </w:r>
      <w:r w:rsidRPr="00E34E8E">
        <w:t xml:space="preserve"> through a sequence of colo</w:t>
      </w:r>
      <w:r>
        <w:t>u</w:t>
      </w:r>
      <w:r w:rsidRPr="00E34E8E">
        <w:t xml:space="preserve">rs slowly (red, blue, green, repeat). When the user presses </w:t>
      </w:r>
      <w:r>
        <w:t>a</w:t>
      </w:r>
      <w:r w:rsidRPr="00E34E8E">
        <w:t xml:space="preserve"> switch</w:t>
      </w:r>
      <w:r>
        <w:t>,</w:t>
      </w:r>
      <w:r w:rsidRPr="00E34E8E">
        <w:t xml:space="preserve"> the system should quickly flash all LEDs as long as the switch is pressed. The time delay between the user </w:t>
      </w:r>
      <w:r w:rsidRPr="00420808">
        <w:rPr>
          <w:i/>
        </w:rPr>
        <w:t>pressing</w:t>
      </w:r>
      <w:r w:rsidRPr="00E34E8E">
        <w:t xml:space="preserve"> the switch and the </w:t>
      </w:r>
      <w:r w:rsidRPr="00420808">
        <w:rPr>
          <w:i/>
        </w:rPr>
        <w:t>seeing</w:t>
      </w:r>
      <w:r w:rsidRPr="00E34E8E">
        <w:t xml:space="preserve"> the LED flash is the system’s response time, which is very dependent on the type of scheduler used.</w:t>
      </w:r>
    </w:p>
    <w:p w14:paraId="36D699E0" w14:textId="77777777" w:rsidR="00F6783F" w:rsidRPr="00E34E8E" w:rsidRDefault="00F6783F" w:rsidP="00F6783F">
      <w:r>
        <w:t>First</w:t>
      </w:r>
      <w:r w:rsidRPr="00E34E8E">
        <w:t xml:space="preserve"> make sure that you disable the round-robin policy </w:t>
      </w:r>
      <w:r>
        <w:t xml:space="preserve">(in </w:t>
      </w:r>
      <w:r w:rsidRPr="00E34E8E">
        <w:t xml:space="preserve">RTX_Config.c) so that we can have complete control </w:t>
      </w:r>
      <w:r>
        <w:t>over</w:t>
      </w:r>
      <w:r w:rsidRPr="00E34E8E">
        <w:t xml:space="preserve"> the scheduling</w:t>
      </w:r>
      <w:r>
        <w:t xml:space="preserve"> policy</w:t>
      </w:r>
      <w:r w:rsidRPr="00E34E8E">
        <w:t>.</w:t>
      </w:r>
    </w:p>
    <w:p w14:paraId="61D9E623" w14:textId="77777777" w:rsidR="00F6783F" w:rsidRPr="00E34E8E" w:rsidRDefault="00F6783F" w:rsidP="00F6783F">
      <w:pPr>
        <w:pStyle w:val="Heading2"/>
      </w:pPr>
      <w:bookmarkStart w:id="4" w:name="_Toc89698009"/>
      <w:r w:rsidRPr="00E34E8E">
        <w:t>Software</w:t>
      </w:r>
      <w:bookmarkEnd w:id="4"/>
    </w:p>
    <w:p w14:paraId="7F5EBCA7" w14:textId="77777777" w:rsidR="00F6783F" w:rsidRPr="00E34E8E" w:rsidRDefault="00F6783F" w:rsidP="00F6783F">
      <w:r w:rsidRPr="00E34E8E">
        <w:t xml:space="preserve">There are four software tasks in the system. </w:t>
      </w:r>
    </w:p>
    <w:p w14:paraId="7078611B" w14:textId="77777777" w:rsidR="00F6783F" w:rsidRPr="00E34E8E" w:rsidRDefault="00F6783F" w:rsidP="00F6783F">
      <w:pPr>
        <w:pStyle w:val="ListParagraph"/>
        <w:numPr>
          <w:ilvl w:val="0"/>
          <w:numId w:val="7"/>
        </w:numPr>
        <w:spacing w:before="200" w:after="200" w:line="276" w:lineRule="auto"/>
      </w:pPr>
      <w:r w:rsidRPr="00E34E8E">
        <w:t>Three tasks control the LEDs (one LED per task). Each of these LED tasks lights its LED, executes a busy wait loop (simulating a long computation), turns off the LED, and yields the processor. In the systems wi</w:t>
      </w:r>
      <w:r>
        <w:t>th prioritis</w:t>
      </w:r>
      <w:r w:rsidRPr="00E34E8E">
        <w:t xml:space="preserve">ation, the red LED task has the highest priority, then the blue LED task, </w:t>
      </w:r>
      <w:r>
        <w:t xml:space="preserve">and </w:t>
      </w:r>
      <w:r w:rsidRPr="00E34E8E">
        <w:t xml:space="preserve">then </w:t>
      </w:r>
      <w:r>
        <w:t xml:space="preserve">finally </w:t>
      </w:r>
      <w:r w:rsidRPr="00E34E8E">
        <w:t>the green LED task.</w:t>
      </w:r>
    </w:p>
    <w:p w14:paraId="55322E30" w14:textId="77777777" w:rsidR="00F6783F" w:rsidRPr="00E34E8E" w:rsidRDefault="00F6783F" w:rsidP="00F6783F">
      <w:pPr>
        <w:pStyle w:val="ListParagraph"/>
        <w:numPr>
          <w:ilvl w:val="0"/>
          <w:numId w:val="7"/>
        </w:numPr>
        <w:spacing w:before="200" w:after="200" w:line="276" w:lineRule="auto"/>
      </w:pPr>
      <w:r w:rsidRPr="00E34E8E">
        <w:t xml:space="preserve">One task </w:t>
      </w:r>
      <w:r>
        <w:t xml:space="preserve">(PS) </w:t>
      </w:r>
      <w:r w:rsidRPr="00E34E8E">
        <w:t xml:space="preserve">polls the </w:t>
      </w:r>
      <w:r>
        <w:t xml:space="preserve">blue (user) </w:t>
      </w:r>
      <w:r w:rsidRPr="00E34E8E">
        <w:t>switch and flashes the LED</w:t>
      </w:r>
      <w:r>
        <w:t>s</w:t>
      </w:r>
      <w:r w:rsidRPr="00E34E8E">
        <w:t xml:space="preserve"> </w:t>
      </w:r>
      <w:r>
        <w:t xml:space="preserve">as long as </w:t>
      </w:r>
      <w:r w:rsidRPr="00E34E8E">
        <w:t>the switch is</w:t>
      </w:r>
      <w:r>
        <w:t xml:space="preserve"> pressed.</w:t>
      </w:r>
      <w:r w:rsidRPr="00E34E8E">
        <w:t xml:space="preserve"> </w:t>
      </w:r>
      <w:r>
        <w:t>When the switch is released, the task</w:t>
      </w:r>
      <w:r w:rsidRPr="00E34E8E">
        <w:t xml:space="preserve"> yields the processor. When the LEDs are flashing this indicates that this task (PS) is running and has detected the switch </w:t>
      </w:r>
      <w:r>
        <w:t>has been</w:t>
      </w:r>
      <w:r w:rsidRPr="00E34E8E">
        <w:t xml:space="preserve"> pressed.</w:t>
      </w:r>
    </w:p>
    <w:p w14:paraId="0122B824" w14:textId="77777777" w:rsidR="00F6783F" w:rsidRPr="00E34E8E" w:rsidRDefault="00F6783F" w:rsidP="00F6783F">
      <w:pPr>
        <w:keepNext/>
        <w:jc w:val="center"/>
      </w:pPr>
      <w:r w:rsidRPr="00E34E8E">
        <w:rPr>
          <w:noProof/>
          <w:lang w:eastAsia="en-GB"/>
        </w:rPr>
        <w:drawing>
          <wp:inline distT="0" distB="0" distL="0" distR="0" wp14:anchorId="4B75E66B" wp14:editId="05157955">
            <wp:extent cx="4554855" cy="26396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54855" cy="2639695"/>
                    </a:xfrm>
                    <a:prstGeom prst="rect">
                      <a:avLst/>
                    </a:prstGeom>
                    <a:noFill/>
                    <a:ln>
                      <a:noFill/>
                    </a:ln>
                  </pic:spPr>
                </pic:pic>
              </a:graphicData>
            </a:graphic>
          </wp:inline>
        </w:drawing>
      </w:r>
    </w:p>
    <w:p w14:paraId="2BFEE23E" w14:textId="77777777" w:rsidR="00F6783F" w:rsidRPr="00E34E8E" w:rsidRDefault="00F6783F" w:rsidP="00A0179E">
      <w:pPr>
        <w:pStyle w:val="Caption"/>
        <w:jc w:val="center"/>
      </w:pPr>
      <w:bookmarkStart w:id="5" w:name="_Ref364693055"/>
      <w:r w:rsidRPr="00E34E8E">
        <w:t xml:space="preserve">Figure </w:t>
      </w:r>
      <w:r w:rsidR="00F4196D">
        <w:fldChar w:fldCharType="begin"/>
      </w:r>
      <w:r w:rsidR="00F4196D">
        <w:instrText xml:space="preserve"> SEQ Figure \* ARABIC </w:instrText>
      </w:r>
      <w:r w:rsidR="00F4196D">
        <w:fldChar w:fldCharType="separate"/>
      </w:r>
      <w:r w:rsidRPr="00E34E8E">
        <w:rPr>
          <w:noProof/>
        </w:rPr>
        <w:t>1</w:t>
      </w:r>
      <w:r w:rsidR="00F4196D">
        <w:rPr>
          <w:noProof/>
        </w:rPr>
        <w:fldChar w:fldCharType="end"/>
      </w:r>
      <w:bookmarkEnd w:id="5"/>
      <w:r w:rsidRPr="00E34E8E">
        <w:t>. Ideal task release schedule for PS, R, G</w:t>
      </w:r>
      <w:r w:rsidRPr="00E34E8E">
        <w:rPr>
          <w:noProof/>
        </w:rPr>
        <w:t xml:space="preserve"> and B.</w:t>
      </w:r>
    </w:p>
    <w:p w14:paraId="6C3A41F5" w14:textId="77777777" w:rsidR="00F6783F" w:rsidRPr="00E34E8E" w:rsidRDefault="00F6783F" w:rsidP="00F6783F">
      <w:r w:rsidRPr="00E34E8E">
        <w:lastRenderedPageBreak/>
        <w:t xml:space="preserve">The ideal task schedule is shown in </w:t>
      </w:r>
      <w:r w:rsidRPr="00E34E8E">
        <w:fldChar w:fldCharType="begin"/>
      </w:r>
      <w:r w:rsidRPr="00E34E8E">
        <w:instrText xml:space="preserve"> REF _Ref364693055 \h </w:instrText>
      </w:r>
      <w:r w:rsidRPr="00E34E8E">
        <w:fldChar w:fldCharType="separate"/>
      </w:r>
      <w:r w:rsidRPr="00E34E8E">
        <w:t xml:space="preserve">Figure </w:t>
      </w:r>
      <w:r w:rsidRPr="00E34E8E">
        <w:rPr>
          <w:noProof/>
        </w:rPr>
        <w:t>1</w:t>
      </w:r>
      <w:r w:rsidRPr="00E34E8E">
        <w:fldChar w:fldCharType="end"/>
      </w:r>
      <w:r w:rsidRPr="00E34E8E">
        <w:t>. The following timing behavio</w:t>
      </w:r>
      <w:r>
        <w:t>u</w:t>
      </w:r>
      <w:r w:rsidRPr="00E34E8E">
        <w:t>r is used for the prioriti</w:t>
      </w:r>
      <w:r>
        <w:t>s</w:t>
      </w:r>
      <w:r w:rsidRPr="00E34E8E">
        <w:t>ed cases:</w:t>
      </w:r>
    </w:p>
    <w:p w14:paraId="12014CC1" w14:textId="77777777" w:rsidR="00F6783F" w:rsidRPr="00E34E8E" w:rsidRDefault="00F6783F" w:rsidP="00F6783F">
      <w:pPr>
        <w:pStyle w:val="ListParagraph"/>
        <w:numPr>
          <w:ilvl w:val="0"/>
          <w:numId w:val="8"/>
        </w:numPr>
        <w:spacing w:before="200" w:after="200" w:line="276" w:lineRule="auto"/>
      </w:pPr>
      <w:r w:rsidRPr="00E34E8E">
        <w:t xml:space="preserve">The poll switch (PS) task is scheduled to </w:t>
      </w:r>
      <w:r>
        <w:t xml:space="preserve">run </w:t>
      </w:r>
      <w:r w:rsidRPr="00E34E8E">
        <w:t>very frequently (about every 1 millisecond) to detect user input.</w:t>
      </w:r>
    </w:p>
    <w:p w14:paraId="56EA43D4" w14:textId="77777777" w:rsidR="00F6783F" w:rsidRPr="00E34E8E" w:rsidRDefault="00F6783F" w:rsidP="00F6783F">
      <w:pPr>
        <w:pStyle w:val="ListParagraph"/>
        <w:numPr>
          <w:ilvl w:val="0"/>
          <w:numId w:val="8"/>
        </w:numPr>
        <w:spacing w:before="200" w:after="200" w:line="276" w:lineRule="auto"/>
      </w:pPr>
      <w:r w:rsidRPr="00E34E8E">
        <w:t>The LED tasks are scheduled to be released periodically (about every 6 seconds) and light the LED for about a second.</w:t>
      </w:r>
    </w:p>
    <w:p w14:paraId="7439134C" w14:textId="77777777" w:rsidR="00F6783F" w:rsidRPr="00E34E8E" w:rsidRDefault="00F6783F" w:rsidP="00F6783F">
      <w:pPr>
        <w:pStyle w:val="ListParagraph"/>
        <w:numPr>
          <w:ilvl w:val="0"/>
          <w:numId w:val="8"/>
        </w:numPr>
        <w:spacing w:before="200" w:after="200" w:line="276" w:lineRule="auto"/>
      </w:pPr>
      <w:r w:rsidRPr="00E34E8E">
        <w:t>Initially all tasks are released simultaneously.</w:t>
      </w:r>
    </w:p>
    <w:p w14:paraId="4CA65168" w14:textId="77777777" w:rsidR="00F6783F" w:rsidRPr="00E34E8E" w:rsidRDefault="00F6783F" w:rsidP="00F6783F">
      <w:r w:rsidRPr="00E34E8E">
        <w:t>T</w:t>
      </w:r>
      <w:r>
        <w:t>he non-preemptive, non-prioritis</w:t>
      </w:r>
      <w:r w:rsidRPr="00E34E8E">
        <w:t>ed approach runs each task in a fixed order (PS, R, B, G) as fast as possible.</w:t>
      </w:r>
    </w:p>
    <w:p w14:paraId="238DD3EE" w14:textId="77777777" w:rsidR="00F6783F" w:rsidRPr="00E34E8E" w:rsidRDefault="00F6783F" w:rsidP="00F6783F">
      <w:r w:rsidRPr="00E34E8E">
        <w:t>You will compare how long it takes the system to start flashing the LED after you press the switch using three separate scheduling approaches.</w:t>
      </w:r>
    </w:p>
    <w:p w14:paraId="13082070" w14:textId="77777777" w:rsidR="00F6783F" w:rsidRPr="00E34E8E" w:rsidRDefault="00F6783F" w:rsidP="00F6783F">
      <w:pPr>
        <w:pStyle w:val="ListParagraph"/>
        <w:numPr>
          <w:ilvl w:val="0"/>
          <w:numId w:val="9"/>
        </w:numPr>
        <w:spacing w:before="200" w:after="200" w:line="276" w:lineRule="auto"/>
      </w:pPr>
      <w:r w:rsidRPr="00E34E8E">
        <w:t xml:space="preserve">We will use a superloop for </w:t>
      </w:r>
      <w:r>
        <w:rPr>
          <w:b/>
        </w:rPr>
        <w:t>non-preemptive non-prioritis</w:t>
      </w:r>
      <w:r w:rsidRPr="00E34E8E">
        <w:rPr>
          <w:b/>
        </w:rPr>
        <w:t xml:space="preserve">ed </w:t>
      </w:r>
      <w:r w:rsidRPr="00E34E8E">
        <w:t>scheduling. In this case a simple infinite loop calls the four task functions sequentially.</w:t>
      </w:r>
    </w:p>
    <w:p w14:paraId="39D12D66" w14:textId="77777777" w:rsidR="00F6783F" w:rsidRPr="00E34E8E" w:rsidRDefault="00F6783F" w:rsidP="00F6783F">
      <w:pPr>
        <w:pStyle w:val="ListParagraph"/>
        <w:numPr>
          <w:ilvl w:val="0"/>
          <w:numId w:val="9"/>
        </w:numPr>
        <w:spacing w:before="200" w:after="200" w:line="276" w:lineRule="auto"/>
      </w:pPr>
      <w:r w:rsidRPr="00E34E8E">
        <w:t xml:space="preserve">The RTX kernel can emulate </w:t>
      </w:r>
      <w:r w:rsidRPr="00E34E8E">
        <w:rPr>
          <w:b/>
        </w:rPr>
        <w:t>non-preemptive prioriti</w:t>
      </w:r>
      <w:r>
        <w:rPr>
          <w:b/>
        </w:rPr>
        <w:t>s</w:t>
      </w:r>
      <w:r w:rsidRPr="00E34E8E">
        <w:rPr>
          <w:b/>
        </w:rPr>
        <w:t>ed</w:t>
      </w:r>
      <w:r w:rsidRPr="00E34E8E">
        <w:t xml:space="preserve"> scheduling. This is done by having a task raise its priority to the maximum level when it starts running, and then restore its original priority upon completion. </w:t>
      </w:r>
    </w:p>
    <w:p w14:paraId="28C76B30" w14:textId="77777777" w:rsidR="00F6783F" w:rsidRPr="00E34E8E" w:rsidRDefault="00F6783F" w:rsidP="00F6783F">
      <w:pPr>
        <w:pStyle w:val="ListParagraph"/>
        <w:numPr>
          <w:ilvl w:val="0"/>
          <w:numId w:val="9"/>
        </w:numPr>
        <w:spacing w:before="200" w:after="200" w:line="276" w:lineRule="auto"/>
      </w:pPr>
      <w:r w:rsidRPr="00E34E8E">
        <w:t xml:space="preserve">The RTX kernel provides </w:t>
      </w:r>
      <w:r>
        <w:rPr>
          <w:b/>
        </w:rPr>
        <w:t>preemptive prioritis</w:t>
      </w:r>
      <w:r w:rsidRPr="00E34E8E">
        <w:rPr>
          <w:b/>
        </w:rPr>
        <w:t>ed</w:t>
      </w:r>
      <w:r w:rsidRPr="00E34E8E">
        <w:t xml:space="preserve"> scheduling. You will evaluate task response time for two cases: when the switch task has </w:t>
      </w:r>
      <w:r w:rsidRPr="00E34E8E">
        <w:rPr>
          <w:b/>
        </w:rPr>
        <w:t>lower priority</w:t>
      </w:r>
      <w:r w:rsidRPr="00E34E8E">
        <w:t xml:space="preserve"> than the LED tasks, and when it has </w:t>
      </w:r>
      <w:r w:rsidRPr="00E34E8E">
        <w:rPr>
          <w:b/>
        </w:rPr>
        <w:t>higher</w:t>
      </w:r>
      <w:r w:rsidRPr="00E34E8E">
        <w:t xml:space="preserve"> priority.</w:t>
      </w:r>
    </w:p>
    <w:p w14:paraId="0567CEB5" w14:textId="77777777" w:rsidR="00F6783F" w:rsidRPr="00E34E8E" w:rsidRDefault="00F6783F" w:rsidP="00F6783F">
      <w:r w:rsidRPr="00E34E8E">
        <w:t>For convenience, we use a wrapper function around each function to create a task which the RTOS can manage. We could eliminate the wrapper function, but then we would need to modify the internals of the task function to switch between schedulers.</w:t>
      </w:r>
    </w:p>
    <w:p w14:paraId="7A71A70E" w14:textId="77777777" w:rsidR="00F6783F" w:rsidRPr="00E34E8E" w:rsidRDefault="00F6783F" w:rsidP="00F6783F">
      <w:r w:rsidRPr="00E34E8E">
        <w:t>Also make sure the Timer clock value in the RTX_Config.c is correct for your board. The timing behaviour may not be precise but the LED sequence should be the same for all boards, so focus on that.</w:t>
      </w:r>
    </w:p>
    <w:p w14:paraId="7522B1DA" w14:textId="77777777" w:rsidR="00F6783F" w:rsidRPr="00E34E8E" w:rsidRDefault="00F6783F" w:rsidP="00F6783F"/>
    <w:p w14:paraId="4F0DFC71" w14:textId="77777777" w:rsidR="00F6783F" w:rsidRPr="00E34E8E" w:rsidRDefault="00F6783F" w:rsidP="00F6783F"/>
    <w:p w14:paraId="669A6BD1" w14:textId="77777777" w:rsidR="00F6783F" w:rsidRPr="00E34E8E" w:rsidRDefault="00F6783F" w:rsidP="00F6783F"/>
    <w:p w14:paraId="4D2718ED" w14:textId="4D635DFF" w:rsidR="00A0179E" w:rsidRDefault="00A0179E">
      <w:r>
        <w:br w:type="page"/>
      </w:r>
    </w:p>
    <w:p w14:paraId="02A6E21B" w14:textId="77777777" w:rsidR="00F6783F" w:rsidRPr="00E34E8E" w:rsidRDefault="00F6783F" w:rsidP="00F6783F">
      <w:pPr>
        <w:pStyle w:val="Heading1"/>
      </w:pPr>
      <w:bookmarkStart w:id="6" w:name="_Toc89698010"/>
      <w:r w:rsidRPr="00E34E8E">
        <w:lastRenderedPageBreak/>
        <w:t>Procedure</w:t>
      </w:r>
      <w:bookmarkEnd w:id="6"/>
      <w:r w:rsidRPr="00E34E8E">
        <w:tab/>
      </w:r>
    </w:p>
    <w:p w14:paraId="573CC7E6" w14:textId="77777777" w:rsidR="00F6783F" w:rsidRPr="00E34E8E" w:rsidRDefault="00F6783F" w:rsidP="00F6783F">
      <w:pPr>
        <w:pStyle w:val="ListParagraph"/>
        <w:ind w:left="360"/>
      </w:pPr>
      <w:r w:rsidRPr="00E34E8E">
        <w:t>Select the scheduling approach by setting one of these symbols to 1: SCHED_NPRE_NPRI, SCHED_NPRE_PRI, SCHED_PRE_PRI.</w:t>
      </w:r>
    </w:p>
    <w:p w14:paraId="51CDB532" w14:textId="77777777" w:rsidR="00F6783F" w:rsidRPr="00E34E8E" w:rsidRDefault="00F6783F" w:rsidP="00F6783F">
      <w:pPr>
        <w:pStyle w:val="Heading2"/>
      </w:pPr>
      <w:bookmarkStart w:id="7" w:name="_Toc89698011"/>
      <w:r>
        <w:t>non-preemptive non-prioritiS</w:t>
      </w:r>
      <w:r w:rsidRPr="00E34E8E">
        <w:t>ed</w:t>
      </w:r>
      <w:bookmarkEnd w:id="7"/>
    </w:p>
    <w:p w14:paraId="5BAD2C8F" w14:textId="77777777" w:rsidR="00F6783F" w:rsidRPr="00E34E8E" w:rsidRDefault="00F6783F" w:rsidP="00F6783F">
      <w:pPr>
        <w:pStyle w:val="ListParagraph"/>
        <w:numPr>
          <w:ilvl w:val="0"/>
          <w:numId w:val="10"/>
        </w:numPr>
        <w:spacing w:before="200" w:after="200" w:line="276" w:lineRule="auto"/>
      </w:pPr>
      <w:r w:rsidRPr="00E34E8E">
        <w:t>Open the template project. Scan through the code.</w:t>
      </w:r>
    </w:p>
    <w:p w14:paraId="1D934B49"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r>
        <w:rPr>
          <w:b/>
        </w:rPr>
        <w:t>non-preemptive non-prioritis</w:t>
      </w:r>
      <w:r w:rsidRPr="00E34E8E">
        <w:rPr>
          <w:b/>
        </w:rPr>
        <w:t>ed</w:t>
      </w:r>
      <w:r w:rsidRPr="00E34E8E">
        <w:t xml:space="preserve"> scheduling</w:t>
      </w:r>
      <w:r>
        <w:t xml:space="preserve"> (By defining SCHED_NPRE_NPRI as 1, and the others as zero)</w:t>
      </w:r>
      <w:r w:rsidRPr="00E34E8E">
        <w:t>. Build the project and download the executable to the MCU. Press the user switch (blue) as soon as the red LED lights</w:t>
      </w:r>
      <w:r>
        <w:t xml:space="preserve"> up</w:t>
      </w:r>
      <w:r w:rsidRPr="00E34E8E">
        <w:t xml:space="preserve"> and observe the response. Complete the table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6AE90D82"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36BBE11F"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60B8458A"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1850B2D3" w14:textId="77777777" w:rsidR="00F6783F" w:rsidRPr="00E34E8E" w:rsidRDefault="00F6783F" w:rsidP="008A38BE">
            <w:pPr>
              <w:jc w:val="center"/>
            </w:pPr>
            <w:r w:rsidRPr="00E34E8E">
              <w:t>closed (pressed)</w:t>
            </w:r>
          </w:p>
        </w:tc>
      </w:tr>
      <w:tr w:rsidR="00F6783F" w:rsidRPr="00E34E8E" w14:paraId="4A155F07"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09B831A9"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7A55D691" w14:textId="77777777" w:rsidR="00F6783F" w:rsidRPr="00E34E8E" w:rsidRDefault="00F6783F" w:rsidP="008A38BE">
            <w:r>
              <w:rPr>
                <w:color w:val="FF0000"/>
              </w:rPr>
              <w:t xml:space="preserve">          </w:t>
            </w:r>
            <w:r w:rsidRPr="00E34E8E">
              <w:rPr>
                <w:color w:val="FF0000"/>
              </w:rPr>
              <w:t xml:space="preserve">red                 </w:t>
            </w:r>
            <w:r>
              <w:rPr>
                <w:color w:val="FF0000"/>
              </w:rPr>
              <w:t xml:space="preserve">            </w:t>
            </w:r>
            <w:r w:rsidRPr="00E34E8E">
              <w:rPr>
                <w:color w:val="FF0000"/>
              </w:rPr>
              <w:t>blue                         green                          flashing</w:t>
            </w:r>
          </w:p>
        </w:tc>
      </w:tr>
    </w:tbl>
    <w:p w14:paraId="30EB6E2E" w14:textId="77777777" w:rsidR="00F6783F" w:rsidRPr="00E34E8E" w:rsidRDefault="00F6783F" w:rsidP="00F6783F">
      <w:pPr>
        <w:pStyle w:val="ListParagraph"/>
        <w:numPr>
          <w:ilvl w:val="0"/>
          <w:numId w:val="10"/>
        </w:numPr>
        <w:spacing w:before="200" w:after="200" w:line="276" w:lineRule="auto"/>
      </w:pPr>
      <w:r w:rsidRPr="00E34E8E">
        <w:t>Which tasks ran between when you closed the switch and when the LED started flashing? Did they run for their full duration or did they stop early (i.e. were they pre</w:t>
      </w:r>
      <w:r>
        <w:t>-</w:t>
      </w:r>
      <w:r w:rsidRPr="00E34E8E">
        <w:t xml:space="preserve">empted)? Explain how the scheduler affected this. What controls the order in which the tasks run? </w:t>
      </w:r>
    </w:p>
    <w:p w14:paraId="52EE9DFF" w14:textId="77777777" w:rsidR="00F6783F" w:rsidRPr="00E34E8E" w:rsidRDefault="00F6783F" w:rsidP="00F6783F">
      <w:pPr>
        <w:pStyle w:val="ListParagraph"/>
        <w:ind w:left="360"/>
        <w:rPr>
          <w:color w:val="FF0000"/>
        </w:rPr>
      </w:pPr>
      <w:r w:rsidRPr="00E34E8E">
        <w:rPr>
          <w:color w:val="FF0000"/>
        </w:rPr>
        <w:t>The tasks for red, blue and green ran (without preemption) and then the PS task could run. The scheduler uses a fixed schedule without task preemption. The tasks ran in the order R B G PS because the superloop calls them in order PS R B G and then repeats. Pressing the switch during the red task means that PS doesn’t get to run until the next time through the superloop.</w:t>
      </w:r>
    </w:p>
    <w:p w14:paraId="27301DD3"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7BF4E77D" w14:textId="77777777" w:rsidR="00F6783F" w:rsidRPr="00E34E8E" w:rsidRDefault="00F6783F" w:rsidP="00F6783F">
      <w:pPr>
        <w:pStyle w:val="ListParagraph"/>
        <w:ind w:left="360"/>
        <w:rPr>
          <w:color w:val="FF0000"/>
        </w:rPr>
      </w:pPr>
      <w:r w:rsidRPr="00E34E8E">
        <w:rPr>
          <w:noProof/>
          <w:lang w:eastAsia="en-GB"/>
        </w:rPr>
        <w:drawing>
          <wp:inline distT="0" distB="0" distL="0" distR="0" wp14:anchorId="23DC58EB" wp14:editId="574BFB33">
            <wp:extent cx="5943600" cy="2303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303145"/>
                    </a:xfrm>
                    <a:prstGeom prst="rect">
                      <a:avLst/>
                    </a:prstGeom>
                    <a:noFill/>
                    <a:ln>
                      <a:noFill/>
                    </a:ln>
                  </pic:spPr>
                </pic:pic>
              </a:graphicData>
            </a:graphic>
          </wp:inline>
        </w:drawing>
      </w:r>
    </w:p>
    <w:p w14:paraId="7D619D51" w14:textId="77777777" w:rsidR="00F6783F" w:rsidRPr="00E34E8E" w:rsidRDefault="00F6783F" w:rsidP="00F6783F">
      <w:pPr>
        <w:pStyle w:val="ListParagraph"/>
        <w:ind w:left="360"/>
        <w:rPr>
          <w:color w:val="FF0000"/>
        </w:rPr>
      </w:pPr>
    </w:p>
    <w:p w14:paraId="24DD36D2" w14:textId="1C276EE7" w:rsidR="00F6783F" w:rsidRPr="00E34E8E" w:rsidRDefault="00A0179E" w:rsidP="00F6783F">
      <w:pPr>
        <w:pStyle w:val="Heading2"/>
      </w:pPr>
      <w:bookmarkStart w:id="8" w:name="_Toc89698012"/>
      <w:r>
        <w:lastRenderedPageBreak/>
        <w:t>N</w:t>
      </w:r>
      <w:r w:rsidR="00F6783F">
        <w:t>on-preemptive prioriti</w:t>
      </w:r>
      <w:r>
        <w:t>s</w:t>
      </w:r>
      <w:r w:rsidR="00F6783F" w:rsidRPr="00E34E8E">
        <w:t>ed</w:t>
      </w:r>
      <w:bookmarkEnd w:id="8"/>
    </w:p>
    <w:p w14:paraId="558CDCA5" w14:textId="77777777" w:rsidR="00F6783F" w:rsidRPr="00E34E8E" w:rsidRDefault="00F6783F" w:rsidP="00F6783F">
      <w:pPr>
        <w:pStyle w:val="ListParagraph"/>
        <w:numPr>
          <w:ilvl w:val="0"/>
          <w:numId w:val="10"/>
        </w:numPr>
        <w:spacing w:before="200" w:after="200" w:line="276" w:lineRule="auto"/>
      </w:pPr>
      <w:r w:rsidRPr="00E34E8E">
        <w:t xml:space="preserve"> Configure the code to use </w:t>
      </w:r>
      <w:r w:rsidRPr="00E34E8E">
        <w:rPr>
          <w:b/>
        </w:rPr>
        <w:t>non-preemptive prioriti</w:t>
      </w:r>
      <w:r>
        <w:rPr>
          <w:b/>
        </w:rPr>
        <w:t>s</w:t>
      </w:r>
      <w:r w:rsidRPr="00E34E8E">
        <w:rPr>
          <w:b/>
        </w:rPr>
        <w:t>ed</w:t>
      </w:r>
      <w:r w:rsidRPr="00E34E8E">
        <w:t xml:space="preserve"> scheduling</w:t>
      </w:r>
      <w:r>
        <w:t xml:space="preserve"> (SCHED_NPRE_PRI as 1)</w:t>
      </w:r>
      <w:r w:rsidRPr="00E34E8E">
        <w:t xml:space="preserve">. Configure the task Poll_Switch to have </w:t>
      </w:r>
      <w:r w:rsidRPr="00E34E8E">
        <w:rPr>
          <w:b/>
        </w:rPr>
        <w:t>lower priority</w:t>
      </w:r>
      <w:r w:rsidRPr="00E34E8E">
        <w:t xml:space="preserve"> than the LED tasks by defining PS_PRIORITY as 1.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1E46E4B4"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7F9954A"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5CE0E836"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3B393F87" w14:textId="77777777" w:rsidR="00F6783F" w:rsidRPr="00E34E8E" w:rsidRDefault="00F6783F" w:rsidP="008A38BE">
            <w:pPr>
              <w:jc w:val="center"/>
            </w:pPr>
            <w:r w:rsidRPr="00E34E8E">
              <w:t>closed (pressed)</w:t>
            </w:r>
          </w:p>
        </w:tc>
      </w:tr>
      <w:tr w:rsidR="00F6783F" w:rsidRPr="00E34E8E" w14:paraId="7A2E6F1A"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20C08BE2"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15C32350" w14:textId="77777777" w:rsidR="00F6783F" w:rsidRPr="00E34E8E" w:rsidRDefault="00F6783F" w:rsidP="008A38BE">
            <w:r w:rsidRPr="00E34E8E">
              <w:rPr>
                <w:color w:val="FF0000"/>
              </w:rPr>
              <w:t>green           red                 blue                         green                          flashing</w:t>
            </w:r>
          </w:p>
        </w:tc>
      </w:tr>
    </w:tbl>
    <w:p w14:paraId="62693DBE" w14:textId="77777777" w:rsidR="00F6783F" w:rsidRPr="00E34E8E" w:rsidRDefault="00F6783F" w:rsidP="00F6783F">
      <w:pPr>
        <w:pStyle w:val="ListParagraph"/>
        <w:numPr>
          <w:ilvl w:val="0"/>
          <w:numId w:val="10"/>
        </w:numPr>
        <w:spacing w:before="200" w:after="200" w:line="276" w:lineRule="auto"/>
      </w:pPr>
      <w:r w:rsidRPr="00E34E8E">
        <w:t xml:space="preserve">Which tasks ran between when you closed the switch and when the LED started flashing? Did they run for their full duration or did they stop early (i.e. were they preempted)? Explain how the scheduler affected this. What controls the order in which the tasks run? </w:t>
      </w:r>
    </w:p>
    <w:p w14:paraId="7A728141" w14:textId="77777777" w:rsidR="00F6783F" w:rsidRPr="00E34E8E" w:rsidRDefault="00F6783F" w:rsidP="00F6783F">
      <w:pPr>
        <w:pStyle w:val="ListParagraph"/>
        <w:ind w:left="360"/>
        <w:rPr>
          <w:color w:val="FF0000"/>
        </w:rPr>
      </w:pPr>
      <w:r w:rsidRPr="00E34E8E">
        <w:rPr>
          <w:color w:val="FF0000"/>
        </w:rPr>
        <w:t>The tasks for red, blue and green ran (without preemption) and then the PS task could run. The scheduler uses priority to select the task but doesn’t use task preemption. The tasks ran in the order R B G PS because their priorities are in that order, starting with the highest (R) through the lowest (PS). Pressing the switch during the red task means that PS doesn’t get to run until all tasks with priority higher than PS have run.</w:t>
      </w:r>
    </w:p>
    <w:p w14:paraId="15D595A6"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3DDABEAC" w14:textId="77777777" w:rsidR="00F6783F" w:rsidRPr="00E34E8E" w:rsidRDefault="00F6783F" w:rsidP="00F6783F">
      <w:pPr>
        <w:pStyle w:val="ListParagraph"/>
        <w:ind w:left="360"/>
      </w:pPr>
      <w:r w:rsidRPr="00E34E8E">
        <w:rPr>
          <w:noProof/>
          <w:lang w:eastAsia="en-GB"/>
        </w:rPr>
        <w:drawing>
          <wp:inline distT="0" distB="0" distL="0" distR="0" wp14:anchorId="18F0A67A" wp14:editId="632F4CB7">
            <wp:extent cx="5943600" cy="2312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0BD19D43"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r w:rsidRPr="00E34E8E">
        <w:rPr>
          <w:b/>
        </w:rPr>
        <w:t>non-preemptive prioriti</w:t>
      </w:r>
      <w:r>
        <w:rPr>
          <w:b/>
        </w:rPr>
        <w:t>s</w:t>
      </w:r>
      <w:r w:rsidRPr="00E34E8E">
        <w:rPr>
          <w:b/>
        </w:rPr>
        <w:t>ed</w:t>
      </w:r>
      <w:r w:rsidRPr="00E34E8E">
        <w:t xml:space="preserve"> scheduling. Configure the task Poll_Switch to have </w:t>
      </w:r>
      <w:r w:rsidRPr="00E34E8E">
        <w:rPr>
          <w:b/>
        </w:rPr>
        <w:t>higher priority</w:t>
      </w:r>
      <w:r w:rsidRPr="00E34E8E">
        <w:t xml:space="preserve"> than the LED tasks by defining PS_PRIORITY as 5.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3A42B1E3"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038ABF7A"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7CE05E45"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468D6AB0" w14:textId="77777777" w:rsidR="00F6783F" w:rsidRPr="00E34E8E" w:rsidRDefault="00F6783F" w:rsidP="008A38BE">
            <w:pPr>
              <w:jc w:val="center"/>
            </w:pPr>
            <w:r w:rsidRPr="00E34E8E">
              <w:t>closed (pressed)</w:t>
            </w:r>
          </w:p>
        </w:tc>
      </w:tr>
      <w:tr w:rsidR="00F6783F" w:rsidRPr="00E34E8E" w14:paraId="01DA03BA"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2BAF240A"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79064D8D" w14:textId="77777777" w:rsidR="00F6783F" w:rsidRPr="00E34E8E" w:rsidRDefault="00F6783F" w:rsidP="008A38BE">
            <w:r w:rsidRPr="00E34E8E">
              <w:rPr>
                <w:color w:val="FF0000"/>
              </w:rPr>
              <w:t>green             red                 flashing</w:t>
            </w:r>
          </w:p>
        </w:tc>
      </w:tr>
    </w:tbl>
    <w:p w14:paraId="23CDA075" w14:textId="77777777" w:rsidR="00F6783F" w:rsidRPr="00E34E8E" w:rsidRDefault="00F6783F" w:rsidP="00F6783F">
      <w:pPr>
        <w:pStyle w:val="ListParagraph"/>
        <w:numPr>
          <w:ilvl w:val="0"/>
          <w:numId w:val="10"/>
        </w:numPr>
        <w:spacing w:before="200" w:after="200" w:line="276" w:lineRule="auto"/>
      </w:pPr>
      <w:r w:rsidRPr="00E34E8E">
        <w:lastRenderedPageBreak/>
        <w:t xml:space="preserve">Which tasks ran between when you closed the switch and when the LED started flashing? Did they run for their full duration or did they stop early (i.e. were they preempted)? Explain how the scheduler affected this. What controls the order in which the tasks run? </w:t>
      </w:r>
    </w:p>
    <w:p w14:paraId="22917097" w14:textId="77777777" w:rsidR="00F6783F" w:rsidRPr="00E34E8E" w:rsidRDefault="00F6783F" w:rsidP="00F6783F">
      <w:pPr>
        <w:pStyle w:val="ListParagraph"/>
        <w:ind w:left="360"/>
        <w:rPr>
          <w:color w:val="FF0000"/>
        </w:rPr>
      </w:pPr>
      <w:r w:rsidRPr="00E34E8E">
        <w:rPr>
          <w:color w:val="FF0000"/>
        </w:rPr>
        <w:t xml:space="preserve">The task for red ran (without preemption) and then the PS task could run. The scheduler uses priority to select the task but doesn’t use task preemption.  Although task PS has the highest priority, it doesn’t get to run until task R finishes and the scheduler picks the next task to execute. </w:t>
      </w:r>
    </w:p>
    <w:p w14:paraId="4099114B"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4B394C2D" w14:textId="2FD65ABA" w:rsidR="00F6783F" w:rsidRPr="00E34E8E" w:rsidRDefault="00A0179E" w:rsidP="00F6783F">
      <w:pPr>
        <w:pStyle w:val="ListParagraph"/>
        <w:ind w:left="360"/>
        <w:rPr>
          <w:color w:val="FF0000"/>
        </w:rPr>
      </w:pPr>
      <w:r>
        <w:rPr>
          <w:noProof/>
          <w:lang w:eastAsia="en-GB"/>
        </w:rPr>
        <w:t>N</w:t>
      </w:r>
      <w:r w:rsidR="00F6783F" w:rsidRPr="00E34E8E">
        <w:rPr>
          <w:noProof/>
          <w:lang w:eastAsia="en-GB"/>
        </w:rPr>
        <w:drawing>
          <wp:inline distT="0" distB="0" distL="0" distR="0" wp14:anchorId="289F03BD" wp14:editId="775F3BC7">
            <wp:extent cx="5943600" cy="2312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702C43B2" w14:textId="5692AB82" w:rsidR="00F6783F" w:rsidRPr="00E34E8E" w:rsidRDefault="00A0179E" w:rsidP="00F6783F">
      <w:pPr>
        <w:pStyle w:val="Heading2"/>
      </w:pPr>
      <w:bookmarkStart w:id="9" w:name="_Toc89698013"/>
      <w:r>
        <w:t>P</w:t>
      </w:r>
      <w:r w:rsidR="00F6783F">
        <w:t>reemptive prioriti</w:t>
      </w:r>
      <w:r>
        <w:t>s</w:t>
      </w:r>
      <w:r w:rsidR="00F6783F" w:rsidRPr="00E34E8E">
        <w:t>ed</w:t>
      </w:r>
      <w:bookmarkEnd w:id="9"/>
    </w:p>
    <w:p w14:paraId="6D2DEC56"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r w:rsidRPr="00E34E8E">
        <w:rPr>
          <w:b/>
        </w:rPr>
        <w:t>preemptive prioriti</w:t>
      </w:r>
      <w:r>
        <w:rPr>
          <w:b/>
        </w:rPr>
        <w:t>s</w:t>
      </w:r>
      <w:r w:rsidRPr="00E34E8E">
        <w:rPr>
          <w:b/>
        </w:rPr>
        <w:t>ed</w:t>
      </w:r>
      <w:r w:rsidRPr="00E34E8E">
        <w:t xml:space="preserve"> scheduling. Configure the task Poll_Switch to have </w:t>
      </w:r>
      <w:r w:rsidRPr="00E34E8E">
        <w:rPr>
          <w:b/>
        </w:rPr>
        <w:t>lower priority</w:t>
      </w:r>
      <w:r w:rsidRPr="00E34E8E">
        <w:t xml:space="preserve"> than the LED tasks by defining PS_PRIORITY as 1.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517E592B"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5D09602"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7E177A74"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65C1A907" w14:textId="77777777" w:rsidR="00F6783F" w:rsidRPr="00E34E8E" w:rsidRDefault="00F6783F" w:rsidP="008A38BE">
            <w:pPr>
              <w:jc w:val="center"/>
            </w:pPr>
            <w:r w:rsidRPr="00E34E8E">
              <w:t>closed (pressed)</w:t>
            </w:r>
          </w:p>
        </w:tc>
      </w:tr>
      <w:tr w:rsidR="00F6783F" w:rsidRPr="00E34E8E" w14:paraId="3128E9E6"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772FA879"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7A5F32B3" w14:textId="77777777" w:rsidR="00F6783F" w:rsidRPr="00E34E8E" w:rsidRDefault="00F6783F" w:rsidP="008A38BE">
            <w:r w:rsidRPr="00E34E8E">
              <w:rPr>
                <w:color w:val="FF0000"/>
              </w:rPr>
              <w:t>off          red                 blue                         green                          flashing</w:t>
            </w:r>
          </w:p>
        </w:tc>
      </w:tr>
    </w:tbl>
    <w:p w14:paraId="09A1F38D" w14:textId="77777777" w:rsidR="00F6783F" w:rsidRPr="00E34E8E" w:rsidRDefault="00F6783F" w:rsidP="00F6783F">
      <w:pPr>
        <w:pStyle w:val="ListParagraph"/>
        <w:numPr>
          <w:ilvl w:val="0"/>
          <w:numId w:val="10"/>
        </w:numPr>
        <w:spacing w:before="200" w:after="200" w:line="276" w:lineRule="auto"/>
      </w:pPr>
      <w:r w:rsidRPr="00E34E8E">
        <w:t xml:space="preserve">Which tasks ran between when you closed the switch and when the LED started flashing? Did they run for their full duration or did they stop early (i.e. were they preempted)? Explain how the scheduler affected this. What controls the order in which the tasks run? </w:t>
      </w:r>
    </w:p>
    <w:p w14:paraId="25091748" w14:textId="77777777" w:rsidR="00F6783F" w:rsidRPr="00E34E8E" w:rsidRDefault="00F6783F" w:rsidP="00F6783F">
      <w:pPr>
        <w:pStyle w:val="ListParagraph"/>
        <w:ind w:left="360"/>
        <w:rPr>
          <w:color w:val="FF0000"/>
        </w:rPr>
      </w:pPr>
      <w:r w:rsidRPr="00E34E8E">
        <w:rPr>
          <w:color w:val="FF0000"/>
        </w:rPr>
        <w:t xml:space="preserve">The tasks for red, blue and green ran (without being preempted) and then the PS task could run. The scheduler uses priority to select the task and uses task preemption. Even though we are using preemptive scheduling, the PS task has lower priority than R, G, or B, so the scheduler does not run it until R G and B have finished. The tasks ran in the order R B G PS because their priorities are in that order, starting with the highest (R) through the lowest (PS). Pressing the switch during the red task means that PS doesn’t get to run until all tasks with priority higher than PS have run. </w:t>
      </w:r>
    </w:p>
    <w:p w14:paraId="68CEDB54"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62C10BDE" w14:textId="77777777" w:rsidR="00F6783F" w:rsidRPr="00E34E8E" w:rsidRDefault="00F6783F" w:rsidP="00F6783F">
      <w:pPr>
        <w:pStyle w:val="ListParagraph"/>
        <w:ind w:left="360"/>
      </w:pPr>
      <w:r w:rsidRPr="00E34E8E">
        <w:rPr>
          <w:noProof/>
          <w:lang w:eastAsia="en-GB"/>
        </w:rPr>
        <w:lastRenderedPageBreak/>
        <w:drawing>
          <wp:inline distT="0" distB="0" distL="0" distR="0" wp14:anchorId="1B85447F" wp14:editId="62A171B5">
            <wp:extent cx="5943600" cy="2312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22F12223"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r>
        <w:rPr>
          <w:b/>
        </w:rPr>
        <w:t>preemptive prioritis</w:t>
      </w:r>
      <w:r w:rsidRPr="00E34E8E">
        <w:rPr>
          <w:b/>
        </w:rPr>
        <w:t>ed</w:t>
      </w:r>
      <w:r w:rsidRPr="00E34E8E">
        <w:t xml:space="preserve"> scheduling. Configure the task Poll_Switch to have </w:t>
      </w:r>
      <w:r w:rsidRPr="00E34E8E">
        <w:rPr>
          <w:b/>
        </w:rPr>
        <w:t>higher priority</w:t>
      </w:r>
      <w:r w:rsidRPr="00E34E8E">
        <w:t xml:space="preserve"> than the LED tasks by defining PS_PRIORITY as 5.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6B1ED5C6"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7B74E11"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6E3AA23D"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5A6EE39D" w14:textId="77777777" w:rsidR="00F6783F" w:rsidRPr="00E34E8E" w:rsidRDefault="00F6783F" w:rsidP="008A38BE">
            <w:pPr>
              <w:jc w:val="center"/>
            </w:pPr>
            <w:r w:rsidRPr="00E34E8E">
              <w:t>closed (pressed)</w:t>
            </w:r>
          </w:p>
        </w:tc>
      </w:tr>
      <w:tr w:rsidR="00F6783F" w:rsidRPr="00E34E8E" w14:paraId="17BB6D0B"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8FC01AC"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16D8D6F7" w14:textId="77777777" w:rsidR="00F6783F" w:rsidRPr="00E34E8E" w:rsidRDefault="00F6783F" w:rsidP="008A38BE">
            <w:r w:rsidRPr="00E34E8E">
              <w:rPr>
                <w:color w:val="FF0000"/>
              </w:rPr>
              <w:t>off        red         flashing</w:t>
            </w:r>
          </w:p>
        </w:tc>
      </w:tr>
    </w:tbl>
    <w:p w14:paraId="0C52F207" w14:textId="77777777" w:rsidR="00F6783F" w:rsidRPr="00E34E8E" w:rsidRDefault="00F6783F" w:rsidP="00F6783F">
      <w:pPr>
        <w:pStyle w:val="ListParagraph"/>
        <w:numPr>
          <w:ilvl w:val="0"/>
          <w:numId w:val="10"/>
        </w:numPr>
        <w:spacing w:before="200" w:after="200" w:line="276" w:lineRule="auto"/>
      </w:pPr>
      <w:r w:rsidRPr="00E34E8E">
        <w:t xml:space="preserve">Which tasks ran between when you closed the switch and when the LED started flashing? Did they run for their full duration or did they stop early (i.e. were they preempted)? Explain how the scheduler affected this. What controls the order in which the tasks run? </w:t>
      </w:r>
    </w:p>
    <w:p w14:paraId="651B9E67" w14:textId="77777777" w:rsidR="00F6783F" w:rsidRPr="00E34E8E" w:rsidRDefault="00F6783F" w:rsidP="00F6783F">
      <w:pPr>
        <w:pStyle w:val="ListParagraph"/>
        <w:ind w:left="360"/>
        <w:rPr>
          <w:color w:val="FF0000"/>
        </w:rPr>
      </w:pPr>
      <w:r w:rsidRPr="00E34E8E">
        <w:rPr>
          <w:color w:val="FF0000"/>
        </w:rPr>
        <w:t>All running tasks are now being preempted every 1 ms by the PS task. If the switch is not pressed, though, PS returns very quickly without changing the LED, so we do not see any effect on the system. When the switch is finally pressed we see the LED flashing immediately. In fact this is not immediate, but instead a delay of up to 1 ms (the period at which PS runs). In order for a preemptive system to work, we need to allocate the priorities correctly.</w:t>
      </w:r>
    </w:p>
    <w:p w14:paraId="6F98C788"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532B9EBF" w14:textId="77777777" w:rsidR="00F6783F" w:rsidRPr="00E34E8E" w:rsidRDefault="00F6783F" w:rsidP="00F6783F">
      <w:pPr>
        <w:pStyle w:val="ListParagraph"/>
        <w:ind w:left="360"/>
      </w:pPr>
      <w:r w:rsidRPr="00E34E8E">
        <w:rPr>
          <w:noProof/>
          <w:lang w:eastAsia="en-GB"/>
        </w:rPr>
        <w:drawing>
          <wp:inline distT="0" distB="0" distL="0" distR="0" wp14:anchorId="66942815" wp14:editId="5CD2AD15">
            <wp:extent cx="5943600" cy="2277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277110"/>
                    </a:xfrm>
                    <a:prstGeom prst="rect">
                      <a:avLst/>
                    </a:prstGeom>
                    <a:noFill/>
                    <a:ln>
                      <a:noFill/>
                    </a:ln>
                  </pic:spPr>
                </pic:pic>
              </a:graphicData>
            </a:graphic>
          </wp:inline>
        </w:drawing>
      </w:r>
    </w:p>
    <w:p w14:paraId="0B6C0E98" w14:textId="148CDA66" w:rsidR="00D65A14" w:rsidRPr="00582DE2" w:rsidRDefault="00D65A14" w:rsidP="00F6783F">
      <w:pPr>
        <w:rPr>
          <w:szCs w:val="24"/>
        </w:rPr>
      </w:pPr>
    </w:p>
    <w:sectPr w:rsidR="00D65A14" w:rsidRPr="00582DE2" w:rsidSect="00BD2B2E">
      <w:headerReference w:type="default" r:id="rId22"/>
      <w:footerReference w:type="default" r:id="rId23"/>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B9EF2" w14:textId="77777777" w:rsidR="00D23E7B" w:rsidRDefault="00D23E7B" w:rsidP="00AD4120">
      <w:pPr>
        <w:spacing w:after="0" w:line="240" w:lineRule="auto"/>
      </w:pPr>
      <w:r>
        <w:separator/>
      </w:r>
    </w:p>
  </w:endnote>
  <w:endnote w:type="continuationSeparator" w:id="0">
    <w:p w14:paraId="531B3EF2" w14:textId="77777777" w:rsidR="00D23E7B" w:rsidRDefault="00D23E7B"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4196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F4196D"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53BD" w14:textId="77777777" w:rsidR="00D23E7B" w:rsidRDefault="00D23E7B" w:rsidP="00AD4120">
      <w:pPr>
        <w:spacing w:after="0" w:line="240" w:lineRule="auto"/>
      </w:pPr>
      <w:bookmarkStart w:id="0" w:name="_Hlk5714685"/>
      <w:bookmarkEnd w:id="0"/>
      <w:r>
        <w:separator/>
      </w:r>
    </w:p>
  </w:footnote>
  <w:footnote w:type="continuationSeparator" w:id="0">
    <w:p w14:paraId="54B4A487" w14:textId="77777777" w:rsidR="00D23E7B" w:rsidRDefault="00D23E7B"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F419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0571805">
    <w:abstractNumId w:val="4"/>
  </w:num>
  <w:num w:numId="2" w16cid:durableId="2023048279">
    <w:abstractNumId w:val="8"/>
  </w:num>
  <w:num w:numId="3" w16cid:durableId="1496677563">
    <w:abstractNumId w:val="9"/>
  </w:num>
  <w:num w:numId="4" w16cid:durableId="1447771003">
    <w:abstractNumId w:val="6"/>
  </w:num>
  <w:num w:numId="5" w16cid:durableId="485828010">
    <w:abstractNumId w:val="1"/>
  </w:num>
  <w:num w:numId="6" w16cid:durableId="1330600509">
    <w:abstractNumId w:val="3"/>
  </w:num>
  <w:num w:numId="7" w16cid:durableId="1830826527">
    <w:abstractNumId w:val="2"/>
  </w:num>
  <w:num w:numId="8" w16cid:durableId="1167287621">
    <w:abstractNumId w:val="5"/>
  </w:num>
  <w:num w:numId="9" w16cid:durableId="2139495414">
    <w:abstractNumId w:val="0"/>
  </w:num>
  <w:num w:numId="10" w16cid:durableId="17342305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7552468">
    <w:abstractNumId w:val="2"/>
  </w:num>
  <w:num w:numId="12" w16cid:durableId="293146284">
    <w:abstractNumId w:val="5"/>
  </w:num>
  <w:num w:numId="13" w16cid:durableId="124526068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47BF0"/>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9E"/>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23E7B"/>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4196D"/>
    <w:rsid w:val="00F50451"/>
    <w:rsid w:val="00F55E40"/>
    <w:rsid w:val="00F57AB6"/>
    <w:rsid w:val="00F6783F"/>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821895305">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19</_dlc_DocId>
    <_dlc_DocIdUrl xmlns="066b1fa1-e673-41bd-87ba-8687893fe173">
      <Url>https://armh.sharepoint.com/sites/TS-ArmEducationNew/ConTech/_layouts/15/DocIdRedir.aspx?ID=2VSTCW3YR7TP-1413294526-10019</Url>
      <Description>2VSTCW3YR7TP-1413294526-10019</Description>
    </_dlc_DocIdUrl>
  </documentManagement>
</p:properties>
</file>

<file path=customXml/itemProps1.xml><?xml version="1.0" encoding="utf-8"?>
<ds:datastoreItem xmlns:ds="http://schemas.openxmlformats.org/officeDocument/2006/customXml" ds:itemID="{B4E55D13-2E63-420E-BE83-B14545360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D23F10-2918-4857-9C25-8783C822794B}">
  <ds:schemaRefs>
    <ds:schemaRef ds:uri="http://schemas.microsoft.com/sharepoint/events"/>
  </ds:schemaRefs>
</ds:datastoreItem>
</file>

<file path=customXml/itemProps3.xml><?xml version="1.0" encoding="utf-8"?>
<ds:datastoreItem xmlns:ds="http://schemas.openxmlformats.org/officeDocument/2006/customXml" ds:itemID="{93F4F54B-108D-4BBC-B102-3EC8877000B7}">
  <ds:schemaRefs>
    <ds:schemaRef ds:uri="http://schemas.microsoft.com/sharepoint/v3/contenttype/forms"/>
  </ds:schemaRefs>
</ds:datastoreItem>
</file>

<file path=customXml/itemProps4.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5.xml><?xml version="1.0" encoding="utf-8"?>
<ds:datastoreItem xmlns:ds="http://schemas.openxmlformats.org/officeDocument/2006/customXml" ds:itemID="{D91E65CD-D027-4393-88E6-57899268B525}">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23</cp:revision>
  <cp:lastPrinted>2019-04-05T13:21:00Z</cp:lastPrinted>
  <dcterms:created xsi:type="dcterms:W3CDTF">2021-10-18T14:38:00Z</dcterms:created>
  <dcterms:modified xsi:type="dcterms:W3CDTF">2023-05-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71f70e0d-278d-4092-814b-84948a59f0af</vt:lpwstr>
  </property>
</Properties>
</file>